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2785"/>
        <w:gridCol w:w="8195"/>
      </w:tblGrid>
      <w:tr w:rsidR="003978D3" w:rsidTr="00B5002E">
        <w:trPr>
          <w:trHeight w:val="1070"/>
        </w:trPr>
        <w:tc>
          <w:tcPr>
            <w:tcW w:w="2785" w:type="dxa"/>
          </w:tcPr>
          <w:p w:rsidR="003978D3" w:rsidRPr="003978D3" w:rsidRDefault="00B5002E" w:rsidP="003978D3">
            <w:pPr>
              <w:jc w:val="center"/>
              <w:rPr>
                <w:rFonts w:ascii="Maiandra GD" w:hAnsi="Maiandra GD" w:cs="Aharoni"/>
                <w:b/>
                <w:sz w:val="26"/>
              </w:rPr>
            </w:pPr>
            <w:r w:rsidRPr="00733FB3">
              <w:object w:dxaOrig="1440" w:dyaOrig="145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73" type="#_x0000_t75" style="width:41.25pt;height:42pt" o:ole="" fillcolor="window">
                  <v:imagedata r:id="rId7" o:title=""/>
                </v:shape>
                <o:OLEObject Type="Embed" ProgID="PBrush" ShapeID="_x0000_i1173" DrawAspect="Content" ObjectID="_1757914025" r:id="rId8"/>
              </w:object>
            </w:r>
          </w:p>
          <w:p w:rsidR="003978D3" w:rsidRPr="00FD3DE4" w:rsidRDefault="00F560AB" w:rsidP="00FD3DE4">
            <w:pPr>
              <w:ind w:right="75"/>
              <w:jc w:val="center"/>
              <w:rPr>
                <w:rFonts w:ascii="Maiandra GD" w:hAnsi="Maiandra GD" w:cs="Aharoni"/>
                <w:b/>
                <w:sz w:val="24"/>
              </w:rPr>
            </w:pPr>
            <w:r w:rsidRPr="00F560AB">
              <w:rPr>
                <w:rFonts w:ascii="Maiandra GD" w:hAnsi="Maiandra GD" w:cs="Aharoni"/>
                <w:b/>
                <w:sz w:val="16"/>
              </w:rPr>
              <w:t>AKADEMI PENGAJIAN BRUNEI</w:t>
            </w:r>
          </w:p>
        </w:tc>
        <w:tc>
          <w:tcPr>
            <w:tcW w:w="8195" w:type="dxa"/>
            <w:vAlign w:val="center"/>
          </w:tcPr>
          <w:p w:rsidR="003978D3" w:rsidRPr="003978D3" w:rsidRDefault="003978D3" w:rsidP="00F560AB">
            <w:pPr>
              <w:ind w:left="73" w:right="75"/>
              <w:jc w:val="center"/>
              <w:rPr>
                <w:rFonts w:ascii="Maiandra GD" w:hAnsi="Maiandra GD"/>
                <w:b/>
                <w:sz w:val="24"/>
                <w:szCs w:val="24"/>
                <w:u w:val="single"/>
              </w:rPr>
            </w:pPr>
          </w:p>
          <w:p w:rsidR="003978D3" w:rsidRPr="00FD3DE4" w:rsidRDefault="003978D3" w:rsidP="00F560AB">
            <w:pPr>
              <w:ind w:left="73" w:right="75"/>
              <w:jc w:val="center"/>
              <w:rPr>
                <w:rFonts w:ascii="Maiandra GD" w:hAnsi="Maiandra GD"/>
                <w:b/>
                <w:sz w:val="20"/>
                <w:szCs w:val="24"/>
                <w:u w:val="single"/>
              </w:rPr>
            </w:pPr>
            <w:r w:rsidRPr="00FD3DE4">
              <w:rPr>
                <w:rFonts w:ascii="Maiandra GD" w:hAnsi="Maiandra GD"/>
                <w:b/>
                <w:sz w:val="20"/>
                <w:szCs w:val="24"/>
                <w:u w:val="single"/>
              </w:rPr>
              <w:t>BORANG MEMOHON SURAT BAGI KAJIAN KERJA LAPANGAN</w:t>
            </w:r>
            <w:r w:rsidRPr="00FD3DE4">
              <w:rPr>
                <w:rFonts w:ascii="Maiandra GD" w:hAnsi="Maiandra GD"/>
                <w:b/>
                <w:sz w:val="20"/>
                <w:szCs w:val="24"/>
                <w:u w:val="single"/>
              </w:rPr>
              <w:t xml:space="preserve"> DAN </w:t>
            </w:r>
            <w:r w:rsidRPr="00FD3DE4">
              <w:rPr>
                <w:rFonts w:ascii="Maiandra GD" w:hAnsi="Maiandra GD"/>
                <w:b/>
                <w:sz w:val="20"/>
                <w:szCs w:val="24"/>
                <w:u w:val="single"/>
              </w:rPr>
              <w:t>LAWATAN</w:t>
            </w:r>
            <w:r w:rsidR="00FD3DE4">
              <w:rPr>
                <w:rFonts w:ascii="Maiandra GD" w:hAnsi="Maiandra GD"/>
                <w:b/>
                <w:sz w:val="20"/>
                <w:szCs w:val="24"/>
                <w:u w:val="single"/>
              </w:rPr>
              <w:t xml:space="preserve"> /</w:t>
            </w:r>
          </w:p>
          <w:p w:rsidR="003978D3" w:rsidRPr="00FD3DE4" w:rsidRDefault="008D6618" w:rsidP="00F560AB">
            <w:pPr>
              <w:ind w:left="73" w:right="75"/>
              <w:jc w:val="center"/>
              <w:rPr>
                <w:rFonts w:ascii="Maiandra GD" w:hAnsi="Maiandra GD"/>
                <w:i/>
                <w:sz w:val="18"/>
                <w:szCs w:val="24"/>
                <w:u w:val="single"/>
              </w:rPr>
            </w:pPr>
            <w:r w:rsidRPr="00FD3DE4">
              <w:rPr>
                <w:rFonts w:ascii="Maiandra GD" w:hAnsi="Maiandra GD"/>
                <w:i/>
                <w:sz w:val="18"/>
                <w:szCs w:val="24"/>
                <w:u w:val="single"/>
              </w:rPr>
              <w:t>APPLICATION FORM FOR REQUESTING LETTER FOR FIELDWORK AND STUDY</w:t>
            </w:r>
          </w:p>
          <w:p w:rsidR="003978D3" w:rsidRPr="00FD3DE4" w:rsidRDefault="003978D3" w:rsidP="00F560AB">
            <w:pPr>
              <w:jc w:val="center"/>
              <w:rPr>
                <w:rFonts w:ascii="Maiandra GD" w:hAnsi="Maiandra GD" w:cs="Arial"/>
                <w:b/>
                <w:sz w:val="20"/>
                <w:u w:val="single"/>
              </w:rPr>
            </w:pPr>
          </w:p>
        </w:tc>
      </w:tr>
      <w:tr w:rsidR="00FD3DE4" w:rsidTr="00F560AB">
        <w:trPr>
          <w:trHeight w:val="3410"/>
        </w:trPr>
        <w:tc>
          <w:tcPr>
            <w:tcW w:w="10980" w:type="dxa"/>
            <w:gridSpan w:val="2"/>
          </w:tcPr>
          <w:p w:rsidR="00FD3DE4" w:rsidRDefault="00FD3DE4" w:rsidP="00FD3DE4">
            <w:pPr>
              <w:rPr>
                <w:rFonts w:ascii="Maiandra GD" w:hAnsi="Maiandra GD" w:cs="Arial"/>
                <w:b/>
                <w:sz w:val="20"/>
                <w:u w:val="single"/>
              </w:rPr>
            </w:pPr>
          </w:p>
          <w:p w:rsidR="00FD3DE4" w:rsidRPr="00B5002E" w:rsidRDefault="00FD3DE4" w:rsidP="00FD3DE4">
            <w:pPr>
              <w:rPr>
                <w:rFonts w:ascii="Maiandra GD" w:hAnsi="Maiandra GD" w:cs="Arial"/>
                <w:i/>
                <w:sz w:val="20"/>
                <w:u w:val="single"/>
              </w:rPr>
            </w:pPr>
            <w:r w:rsidRPr="00B5002E">
              <w:rPr>
                <w:rFonts w:ascii="Maiandra GD" w:hAnsi="Maiandra GD" w:cs="Arial"/>
                <w:b/>
                <w:sz w:val="20"/>
                <w:u w:val="single"/>
              </w:rPr>
              <w:t xml:space="preserve">NOTA PENTING/ </w:t>
            </w:r>
            <w:r w:rsidRPr="00B5002E">
              <w:rPr>
                <w:rFonts w:ascii="Maiandra GD" w:hAnsi="Maiandra GD" w:cs="Arial"/>
                <w:i/>
                <w:sz w:val="20"/>
                <w:u w:val="single"/>
              </w:rPr>
              <w:t>IMPORTANT NOTES</w:t>
            </w:r>
          </w:p>
          <w:p w:rsidR="00FD3DE4" w:rsidRPr="00B5002E" w:rsidRDefault="00FD3DE4" w:rsidP="00FD3DE4">
            <w:pPr>
              <w:rPr>
                <w:rFonts w:ascii="Maiandra GD" w:hAnsi="Maiandra GD" w:cs="Arial"/>
                <w:b/>
                <w:sz w:val="20"/>
                <w:u w:val="single"/>
              </w:rPr>
            </w:pP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b/>
                <w:sz w:val="18"/>
              </w:rPr>
            </w:pPr>
            <w:r w:rsidRPr="00B5002E">
              <w:rPr>
                <w:rFonts w:ascii="Maiandra GD" w:hAnsi="Maiandra GD" w:cs="Arial"/>
                <w:sz w:val="20"/>
              </w:rPr>
              <w:t xml:space="preserve">Borang ini hendaklah diisikan dengan </w:t>
            </w:r>
            <w:r w:rsidRPr="00B5002E">
              <w:rPr>
                <w:rFonts w:ascii="Maiandra GD" w:hAnsi="Maiandra GD" w:cs="Arial"/>
                <w:b/>
                <w:sz w:val="20"/>
              </w:rPr>
              <w:t>LENGKAP</w:t>
            </w:r>
            <w:r w:rsidRPr="00B5002E">
              <w:rPr>
                <w:rFonts w:ascii="Maiandra GD" w:hAnsi="Maiandra GD" w:cs="Arial"/>
                <w:sz w:val="20"/>
              </w:rPr>
              <w:t xml:space="preserve"> dan 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JELAS. /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This form must be filled </w:t>
            </w:r>
            <w:r w:rsidRPr="00B5002E">
              <w:rPr>
                <w:rFonts w:ascii="Maiandra GD" w:hAnsi="Maiandra GD" w:cs="Arial"/>
                <w:i/>
                <w:sz w:val="18"/>
              </w:rPr>
              <w:t>in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 COMPLETELY and CLEARLY.</w:t>
            </w: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sz w:val="20"/>
              </w:rPr>
            </w:pPr>
            <w:r w:rsidRPr="00B5002E">
              <w:rPr>
                <w:rFonts w:ascii="Maiandra GD" w:hAnsi="Maiandra GD" w:cs="Arial"/>
                <w:sz w:val="20"/>
              </w:rPr>
              <w:t>P</w:t>
            </w:r>
            <w:r w:rsidRPr="00B5002E">
              <w:rPr>
                <w:rFonts w:ascii="Maiandra GD" w:hAnsi="Maiandra GD" w:cs="Arial"/>
                <w:sz w:val="20"/>
              </w:rPr>
              <w:t>engesahan p</w:t>
            </w:r>
            <w:r w:rsidRPr="00B5002E">
              <w:rPr>
                <w:rFonts w:ascii="Maiandra GD" w:hAnsi="Maiandra GD" w:cs="Arial"/>
                <w:sz w:val="20"/>
              </w:rPr>
              <w:t>ensyarah hendaklah dibuat sebelum menghadapkan borang kepada</w:t>
            </w:r>
            <w:r w:rsidRPr="00B5002E">
              <w:rPr>
                <w:rFonts w:ascii="Maiandra GD" w:hAnsi="Maiandra GD" w:cs="Arial"/>
                <w:sz w:val="20"/>
              </w:rPr>
              <w:t xml:space="preserve"> pihak</w:t>
            </w:r>
            <w:r w:rsidRPr="00B5002E">
              <w:rPr>
                <w:rFonts w:ascii="Maiandra GD" w:hAnsi="Maiandra GD" w:cs="Arial"/>
                <w:sz w:val="20"/>
              </w:rPr>
              <w:t xml:space="preserve"> </w:t>
            </w:r>
            <w:r w:rsidRPr="00B5002E">
              <w:rPr>
                <w:rFonts w:ascii="Maiandra GD" w:hAnsi="Maiandra GD" w:cs="Arial"/>
                <w:sz w:val="20"/>
              </w:rPr>
              <w:t>P</w:t>
            </w:r>
            <w:r w:rsidRPr="00B5002E">
              <w:rPr>
                <w:rFonts w:ascii="Maiandra GD" w:hAnsi="Maiandra GD" w:cs="Arial"/>
                <w:sz w:val="20"/>
              </w:rPr>
              <w:t xml:space="preserve">entadbiran </w:t>
            </w:r>
            <w:r w:rsidRPr="00B5002E">
              <w:rPr>
                <w:rFonts w:ascii="Maiandra GD" w:hAnsi="Maiandra GD" w:cs="Arial"/>
                <w:sz w:val="20"/>
              </w:rPr>
              <w:t xml:space="preserve">APB. / </w:t>
            </w:r>
            <w:r w:rsidRPr="00B5002E">
              <w:rPr>
                <w:rFonts w:ascii="Maiandra GD" w:hAnsi="Maiandra GD" w:cs="Arial"/>
                <w:i/>
                <w:sz w:val="18"/>
              </w:rPr>
              <w:t>Lecturer's endorsement should be obtained before submitting the form to the APB administration.</w:t>
            </w: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sz w:val="18"/>
              </w:rPr>
            </w:pPr>
            <w:r w:rsidRPr="00B5002E">
              <w:rPr>
                <w:rFonts w:ascii="Maiandra GD" w:hAnsi="Maiandra GD" w:cs="Arial"/>
                <w:sz w:val="20"/>
              </w:rPr>
              <w:t>Borang yang sudah lengkap hendaklah dihantar ke Pejabat Akademi Pengajian Brunei</w:t>
            </w:r>
            <w:r w:rsidRPr="00B5002E">
              <w:rPr>
                <w:rFonts w:ascii="Maiandra GD" w:hAnsi="Maiandra GD" w:cs="Arial"/>
                <w:sz w:val="20"/>
              </w:rPr>
              <w:t xml:space="preserve">/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Completed forms should be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submitted to the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Academy of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Brunei </w:t>
            </w:r>
            <w:r w:rsidRPr="00B5002E">
              <w:rPr>
                <w:rFonts w:ascii="Maiandra GD" w:hAnsi="Maiandra GD" w:cs="Arial"/>
                <w:i/>
                <w:sz w:val="18"/>
              </w:rPr>
              <w:t>Studies Office.</w:t>
            </w: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sz w:val="20"/>
              </w:rPr>
            </w:pPr>
            <w:r w:rsidRPr="00B5002E">
              <w:rPr>
                <w:rFonts w:ascii="Maiandra GD" w:hAnsi="Maiandra GD" w:cs="Arial"/>
                <w:sz w:val="20"/>
              </w:rPr>
              <w:t xml:space="preserve">Borang yang </w:t>
            </w:r>
            <w:r w:rsidRPr="00B5002E">
              <w:rPr>
                <w:rFonts w:ascii="Maiandra GD" w:hAnsi="Maiandra GD" w:cs="Arial"/>
                <w:b/>
                <w:sz w:val="20"/>
              </w:rPr>
              <w:t>Tidak lengkap</w:t>
            </w:r>
            <w:r w:rsidRPr="00B5002E">
              <w:rPr>
                <w:rFonts w:ascii="Maiandra GD" w:hAnsi="Maiandra GD" w:cs="Arial"/>
                <w:sz w:val="20"/>
              </w:rPr>
              <w:t xml:space="preserve"> atau 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Tidak </w:t>
            </w:r>
            <w:r w:rsidRPr="00B5002E">
              <w:rPr>
                <w:rFonts w:ascii="Maiandra GD" w:hAnsi="Maiandra GD" w:cs="Arial"/>
                <w:b/>
                <w:sz w:val="20"/>
              </w:rPr>
              <w:t>j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elas Tidak </w:t>
            </w:r>
            <w:r w:rsidRPr="00B5002E">
              <w:rPr>
                <w:rFonts w:ascii="Maiandra GD" w:hAnsi="Maiandra GD" w:cs="Arial"/>
                <w:b/>
                <w:sz w:val="20"/>
              </w:rPr>
              <w:t>akan diproses. /</w:t>
            </w:r>
            <w:r w:rsidRPr="00B5002E">
              <w:rPr>
                <w:rFonts w:ascii="Maiandra GD" w:hAnsi="Maiandra GD" w:cs="Arial"/>
                <w:sz w:val="20"/>
              </w:rPr>
              <w:t xml:space="preserve"> </w:t>
            </w:r>
            <w:r w:rsidRPr="00B5002E">
              <w:rPr>
                <w:rFonts w:ascii="Maiandra GD" w:hAnsi="Maiandra GD" w:cs="Arial"/>
                <w:i/>
                <w:sz w:val="18"/>
              </w:rPr>
              <w:t>Incomplete or unclear forms will NOT be processed.</w:t>
            </w: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sz w:val="20"/>
              </w:rPr>
            </w:pPr>
            <w:r w:rsidRPr="00B5002E">
              <w:rPr>
                <w:rFonts w:ascii="Maiandra GD" w:hAnsi="Maiandra GD" w:cs="Arial"/>
                <w:sz w:val="20"/>
              </w:rPr>
              <w:t>Sila sertakan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 ringkasan kertas cadangan kajian atau lawatan</w:t>
            </w:r>
            <w:r w:rsidRPr="00B5002E">
              <w:rPr>
                <w:rFonts w:ascii="Maiandra GD" w:hAnsi="Maiandra GD" w:cs="Arial"/>
                <w:sz w:val="20"/>
              </w:rPr>
              <w:t xml:space="preserve"> untuk rujukan pihak pentadbiran/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Please include a summary of 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the proposed study or visit for </w:t>
            </w:r>
            <w:r w:rsidRPr="00B5002E">
              <w:rPr>
                <w:rFonts w:ascii="Maiandra GD" w:hAnsi="Maiandra GD" w:cs="Arial"/>
                <w:i/>
                <w:sz w:val="18"/>
              </w:rPr>
              <w:t>administration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 </w:t>
            </w:r>
            <w:r w:rsidRPr="00B5002E">
              <w:rPr>
                <w:rFonts w:ascii="Maiandra GD" w:hAnsi="Maiandra GD" w:cs="Arial"/>
                <w:i/>
                <w:sz w:val="18"/>
              </w:rPr>
              <w:t>reference</w:t>
            </w:r>
            <w:r w:rsidRPr="00B5002E">
              <w:rPr>
                <w:rFonts w:ascii="Maiandra GD" w:hAnsi="Maiandra GD" w:cs="Arial"/>
                <w:i/>
                <w:sz w:val="18"/>
              </w:rPr>
              <w:t>s.</w:t>
            </w:r>
          </w:p>
          <w:p w:rsidR="00FD3DE4" w:rsidRPr="00B5002E" w:rsidRDefault="00FD3DE4" w:rsidP="00FD3DE4">
            <w:pPr>
              <w:pStyle w:val="ListParagraph"/>
              <w:numPr>
                <w:ilvl w:val="0"/>
                <w:numId w:val="2"/>
              </w:numPr>
              <w:rPr>
                <w:rFonts w:ascii="Maiandra GD" w:hAnsi="Maiandra GD" w:cs="Arial"/>
                <w:sz w:val="20"/>
              </w:rPr>
            </w:pPr>
            <w:r w:rsidRPr="00B5002E">
              <w:rPr>
                <w:rFonts w:ascii="Maiandra GD" w:hAnsi="Maiandra GD" w:cs="Arial"/>
                <w:sz w:val="20"/>
              </w:rPr>
              <w:t>Permohonan hendaklah dihadapkan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 </w:t>
            </w:r>
            <w:r w:rsidRPr="00B5002E">
              <w:rPr>
                <w:rFonts w:ascii="Maiandra GD" w:hAnsi="Maiandra GD" w:cs="Arial"/>
                <w:sz w:val="20"/>
              </w:rPr>
              <w:t>dalam tempoh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 </w:t>
            </w:r>
            <w:r w:rsidRPr="00B5002E">
              <w:rPr>
                <w:rFonts w:ascii="Maiandra GD" w:hAnsi="Maiandra GD" w:cs="Arial"/>
                <w:b/>
                <w:sz w:val="20"/>
              </w:rPr>
              <w:t>Dua (2) minggu</w:t>
            </w:r>
            <w:r w:rsidRPr="00B5002E">
              <w:rPr>
                <w:rFonts w:ascii="Maiandra GD" w:hAnsi="Maiandra GD" w:cs="Arial"/>
                <w:b/>
                <w:sz w:val="20"/>
              </w:rPr>
              <w:t xml:space="preserve"> semasa waktu be</w:t>
            </w:r>
            <w:r w:rsidRPr="00B5002E">
              <w:rPr>
                <w:rFonts w:ascii="Maiandra GD" w:hAnsi="Maiandra GD" w:cs="Arial"/>
                <w:b/>
                <w:sz w:val="20"/>
              </w:rPr>
              <w:t>kerja</w:t>
            </w:r>
            <w:r w:rsidRPr="00B5002E">
              <w:rPr>
                <w:rFonts w:ascii="Maiandra GD" w:hAnsi="Maiandra GD" w:cs="Arial"/>
                <w:sz w:val="20"/>
              </w:rPr>
              <w:t xml:space="preserve"> sebelum tarikh membuat Kajian</w:t>
            </w:r>
            <w:r w:rsidRPr="00B5002E">
              <w:rPr>
                <w:rFonts w:ascii="Maiandra GD" w:hAnsi="Maiandra GD" w:cs="Arial"/>
                <w:sz w:val="20"/>
              </w:rPr>
              <w:t xml:space="preserve"> atau</w:t>
            </w:r>
            <w:r w:rsidRPr="00B5002E">
              <w:rPr>
                <w:rFonts w:ascii="Maiandra GD" w:hAnsi="Maiandra GD" w:cs="Arial"/>
                <w:sz w:val="20"/>
              </w:rPr>
              <w:t xml:space="preserve"> </w:t>
            </w:r>
            <w:r w:rsidRPr="00B5002E">
              <w:rPr>
                <w:rFonts w:ascii="Maiandra GD" w:hAnsi="Maiandra GD" w:cs="Arial"/>
                <w:sz w:val="20"/>
              </w:rPr>
              <w:t xml:space="preserve">Lawatan. / </w:t>
            </w:r>
            <w:r w:rsidRPr="00B5002E">
              <w:rPr>
                <w:rFonts w:ascii="Maiandra GD" w:hAnsi="Maiandra GD" w:cs="Arial"/>
                <w:i/>
                <w:sz w:val="18"/>
              </w:rPr>
              <w:t>Application (s)</w:t>
            </w:r>
            <w:r w:rsidRPr="00B5002E">
              <w:rPr>
                <w:rFonts w:ascii="Maiandra GD" w:hAnsi="Maiandra GD" w:cs="Arial"/>
                <w:i/>
                <w:sz w:val="18"/>
              </w:rPr>
              <w:t xml:space="preserve"> should be submitted TWO (2) weeks during working hours befor</w:t>
            </w:r>
            <w:r w:rsidRPr="00B5002E">
              <w:rPr>
                <w:rFonts w:ascii="Maiandra GD" w:hAnsi="Maiandra GD" w:cs="Arial"/>
                <w:i/>
                <w:sz w:val="18"/>
              </w:rPr>
              <w:t>e the date of the study and visit.</w:t>
            </w:r>
          </w:p>
          <w:p w:rsidR="00FD3DE4" w:rsidRPr="00B5002E" w:rsidRDefault="00FD3DE4" w:rsidP="00FD3DE4">
            <w:pPr>
              <w:rPr>
                <w:rFonts w:ascii="Maiandra GD" w:hAnsi="Maiandra GD" w:cs="Arial"/>
                <w:i/>
                <w:sz w:val="18"/>
              </w:rPr>
            </w:pPr>
          </w:p>
          <w:p w:rsidR="00FD3DE4" w:rsidRPr="00FD3DE4" w:rsidRDefault="00FD3DE4" w:rsidP="007521F4">
            <w:pPr>
              <w:rPr>
                <w:rFonts w:ascii="Maiandra GD" w:hAnsi="Maiandra GD" w:cs="Arial"/>
                <w:sz w:val="20"/>
              </w:rPr>
            </w:pPr>
            <w:r w:rsidRPr="00B5002E">
              <w:rPr>
                <w:rFonts w:ascii="Maiandra GD" w:hAnsi="Maiandra GD" w:cs="Arial"/>
                <w:i/>
                <w:sz w:val="18"/>
              </w:rPr>
              <w:t xml:space="preserve">* </w:t>
            </w:r>
            <w:r w:rsidRPr="00B5002E">
              <w:rPr>
                <w:rFonts w:ascii="Maiandra GD" w:hAnsi="Maiandra GD" w:cs="Arial"/>
                <w:sz w:val="18"/>
              </w:rPr>
              <w:t>Sila</w:t>
            </w:r>
            <w:r w:rsidR="007521F4" w:rsidRPr="00B5002E">
              <w:rPr>
                <w:rFonts w:ascii="Maiandra GD" w:hAnsi="Maiandra GD" w:cs="Arial"/>
                <w:sz w:val="18"/>
              </w:rPr>
              <w:t xml:space="preserve"> sertakan senarai nama pelajar jika lebih dari seorang pelajar / </w:t>
            </w:r>
            <w:r w:rsidR="007521F4" w:rsidRPr="00B5002E">
              <w:rPr>
                <w:rFonts w:ascii="Maiandra GD" w:hAnsi="Maiandra GD" w:cs="Arial"/>
                <w:i/>
                <w:sz w:val="18"/>
              </w:rPr>
              <w:t>Please attach a list of student names if there is more than one student.</w:t>
            </w:r>
          </w:p>
        </w:tc>
      </w:tr>
    </w:tbl>
    <w:p w:rsidR="00D405B8" w:rsidRPr="00B5002E" w:rsidRDefault="00D405B8" w:rsidP="00F90A05">
      <w:pPr>
        <w:spacing w:after="0"/>
        <w:rPr>
          <w:rFonts w:ascii="Century Gothic" w:hAnsi="Century Gothic"/>
          <w:sz w:val="14"/>
          <w:szCs w:val="24"/>
          <w:u w:val="single"/>
        </w:rPr>
      </w:pPr>
    </w:p>
    <w:p w:rsidR="00F90A05" w:rsidRPr="00B5002E" w:rsidRDefault="00F90A05" w:rsidP="00F55A8C">
      <w:pPr>
        <w:pStyle w:val="ListParagraph"/>
        <w:numPr>
          <w:ilvl w:val="0"/>
          <w:numId w:val="1"/>
        </w:numPr>
        <w:spacing w:after="0"/>
        <w:rPr>
          <w:rFonts w:ascii="Maiandra GD" w:hAnsi="Maiandra GD" w:cs="Arial"/>
          <w:b/>
          <w:sz w:val="20"/>
          <w:szCs w:val="18"/>
          <w:u w:val="single"/>
        </w:rPr>
      </w:pPr>
      <w:r w:rsidRPr="00B5002E">
        <w:rPr>
          <w:rFonts w:ascii="Maiandra GD" w:hAnsi="Maiandra GD" w:cs="Arial"/>
          <w:b/>
          <w:sz w:val="20"/>
          <w:szCs w:val="18"/>
          <w:u w:val="single"/>
        </w:rPr>
        <w:t xml:space="preserve">Keterangan </w:t>
      </w:r>
      <w:r w:rsidR="00B5002E" w:rsidRPr="00B5002E">
        <w:rPr>
          <w:rFonts w:ascii="Maiandra GD" w:hAnsi="Maiandra GD" w:cs="Arial"/>
          <w:b/>
          <w:sz w:val="20"/>
          <w:szCs w:val="18"/>
          <w:u w:val="single"/>
        </w:rPr>
        <w:t>Pelajar</w:t>
      </w:r>
      <w:r w:rsidR="00B5002E" w:rsidRPr="00B5002E">
        <w:rPr>
          <w:rFonts w:ascii="Maiandra GD" w:hAnsi="Maiandra GD" w:cs="Arial"/>
          <w:i/>
          <w:sz w:val="20"/>
          <w:szCs w:val="18"/>
          <w:u w:val="single"/>
        </w:rPr>
        <w:t xml:space="preserve"> (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 xml:space="preserve">Student 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>Details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>)</w:t>
      </w:r>
      <w:r w:rsidRPr="00B5002E">
        <w:rPr>
          <w:rFonts w:ascii="Maiandra GD" w:hAnsi="Maiandra GD" w:cs="Arial"/>
          <w:b/>
          <w:sz w:val="20"/>
          <w:szCs w:val="18"/>
          <w:u w:val="single"/>
        </w:rPr>
        <w:t>:</w:t>
      </w:r>
    </w:p>
    <w:p w:rsidR="00406AB4" w:rsidRPr="00B5002E" w:rsidRDefault="00406AB4" w:rsidP="00F90A05">
      <w:pPr>
        <w:spacing w:after="0"/>
        <w:rPr>
          <w:rFonts w:ascii="Maiandra GD" w:hAnsi="Maiandra GD" w:cs="Arial"/>
          <w:sz w:val="20"/>
          <w:szCs w:val="18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2340"/>
        <w:gridCol w:w="1890"/>
        <w:gridCol w:w="1530"/>
        <w:gridCol w:w="1620"/>
        <w:gridCol w:w="1890"/>
        <w:gridCol w:w="1710"/>
      </w:tblGrid>
      <w:tr w:rsidR="00F90A05" w:rsidRPr="00B5002E" w:rsidTr="00F560AB">
        <w:tc>
          <w:tcPr>
            <w:tcW w:w="2340" w:type="dxa"/>
          </w:tcPr>
          <w:p w:rsidR="003978D3" w:rsidRPr="00B5002E" w:rsidRDefault="00FD3DE4" w:rsidP="00D708D7">
            <w:pPr>
              <w:jc w:val="center"/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sz w:val="20"/>
                <w:szCs w:val="18"/>
              </w:rPr>
              <w:t>*</w:t>
            </w:r>
            <w:r w:rsidR="00F90A05" w:rsidRPr="00B5002E">
              <w:rPr>
                <w:rFonts w:ascii="Maiandra GD" w:hAnsi="Maiandra GD" w:cs="Arial"/>
                <w:b/>
                <w:sz w:val="20"/>
                <w:szCs w:val="18"/>
              </w:rPr>
              <w:t>Nama Pelajar</w:t>
            </w:r>
          </w:p>
          <w:p w:rsidR="00F90A05" w:rsidRPr="00B5002E" w:rsidRDefault="003978D3" w:rsidP="00D708D7">
            <w:pPr>
              <w:jc w:val="center"/>
              <w:rPr>
                <w:rFonts w:ascii="Maiandra GD" w:hAnsi="Maiandra GD" w:cs="Arial"/>
                <w:i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 xml:space="preserve">(Student Name) </w:t>
            </w:r>
          </w:p>
        </w:tc>
        <w:tc>
          <w:tcPr>
            <w:tcW w:w="8640" w:type="dxa"/>
            <w:gridSpan w:val="5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A76FB6" w:rsidRPr="00B5002E" w:rsidTr="00F560AB">
        <w:tc>
          <w:tcPr>
            <w:tcW w:w="2340" w:type="dxa"/>
          </w:tcPr>
          <w:p w:rsidR="00F90A05" w:rsidRPr="00B5002E" w:rsidRDefault="003978D3" w:rsidP="00D708D7">
            <w:pPr>
              <w:jc w:val="center"/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No. Pendaftaran</w:t>
            </w:r>
          </w:p>
          <w:p w:rsidR="003978D3" w:rsidRPr="00B5002E" w:rsidRDefault="003978D3" w:rsidP="003978D3">
            <w:pPr>
              <w:jc w:val="center"/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Registration No.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1890" w:type="dxa"/>
          </w:tcPr>
          <w:p w:rsidR="00D405B8" w:rsidRPr="00B5002E" w:rsidRDefault="00D405B8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530" w:type="dxa"/>
          </w:tcPr>
          <w:p w:rsidR="00F90A05" w:rsidRPr="00B5002E" w:rsidRDefault="003978D3" w:rsidP="00F90A05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No. Telefon</w:t>
            </w:r>
          </w:p>
          <w:p w:rsidR="003978D3" w:rsidRPr="00B5002E" w:rsidRDefault="003978D3" w:rsidP="003978D3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Phone. No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1620" w:type="dxa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890" w:type="dxa"/>
          </w:tcPr>
          <w:p w:rsidR="00F90A05" w:rsidRPr="00B5002E" w:rsidRDefault="00D405B8" w:rsidP="00F90A05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hun</w:t>
            </w:r>
            <w:r w:rsidR="00E76982"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 Pengajian</w:t>
            </w:r>
          </w:p>
          <w:p w:rsidR="003978D3" w:rsidRPr="00B5002E" w:rsidRDefault="003978D3" w:rsidP="00F90A05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Student Name)</w:t>
            </w:r>
          </w:p>
        </w:tc>
        <w:tc>
          <w:tcPr>
            <w:tcW w:w="1710" w:type="dxa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A76FB6" w:rsidRPr="00B5002E" w:rsidTr="00F560AB">
        <w:trPr>
          <w:trHeight w:val="80"/>
        </w:trPr>
        <w:tc>
          <w:tcPr>
            <w:tcW w:w="2340" w:type="dxa"/>
          </w:tcPr>
          <w:p w:rsidR="00F90A05" w:rsidRPr="00B5002E" w:rsidRDefault="00E76982" w:rsidP="00865F83">
            <w:pPr>
              <w:jc w:val="center"/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Program &amp; </w:t>
            </w:r>
            <w:r w:rsidR="003978D3" w:rsidRPr="00B5002E">
              <w:rPr>
                <w:rFonts w:ascii="Maiandra GD" w:hAnsi="Maiandra GD" w:cs="Arial"/>
                <w:b/>
                <w:sz w:val="20"/>
                <w:szCs w:val="18"/>
              </w:rPr>
              <w:t>Fakulti</w:t>
            </w:r>
          </w:p>
          <w:p w:rsidR="003978D3" w:rsidRPr="00B5002E" w:rsidRDefault="003978D3" w:rsidP="003978D3">
            <w:pPr>
              <w:jc w:val="center"/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Programme &amp; Faculty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1890" w:type="dxa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530" w:type="dxa"/>
          </w:tcPr>
          <w:p w:rsidR="00F90A05" w:rsidRPr="00B5002E" w:rsidRDefault="003978D3" w:rsidP="00F90A05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rikh</w:t>
            </w:r>
          </w:p>
          <w:p w:rsidR="003978D3" w:rsidRPr="00B5002E" w:rsidRDefault="003978D3" w:rsidP="003978D3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Dat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1620" w:type="dxa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890" w:type="dxa"/>
          </w:tcPr>
          <w:p w:rsidR="00F90A05" w:rsidRPr="00B5002E" w:rsidRDefault="003978D3" w:rsidP="00F90A05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ndatangan</w:t>
            </w:r>
          </w:p>
          <w:p w:rsidR="00E445F6" w:rsidRPr="00B5002E" w:rsidRDefault="00E445F6" w:rsidP="00E445F6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Signatur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1710" w:type="dxa"/>
          </w:tcPr>
          <w:p w:rsidR="00F90A05" w:rsidRPr="00B5002E" w:rsidRDefault="00F90A05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</w:tbl>
    <w:p w:rsidR="00F55A8C" w:rsidRPr="00B5002E" w:rsidRDefault="00F55A8C" w:rsidP="00F55A8C">
      <w:pPr>
        <w:pStyle w:val="ListParagraph"/>
        <w:spacing w:after="0"/>
        <w:ind w:left="770"/>
        <w:rPr>
          <w:rFonts w:ascii="Maiandra GD" w:hAnsi="Maiandra GD" w:cs="Arial"/>
          <w:b/>
          <w:sz w:val="16"/>
          <w:szCs w:val="18"/>
        </w:rPr>
      </w:pPr>
    </w:p>
    <w:p w:rsidR="00406AB4" w:rsidRPr="00B5002E" w:rsidRDefault="00D405B8" w:rsidP="00F90A05">
      <w:pPr>
        <w:pStyle w:val="ListParagraph"/>
        <w:numPr>
          <w:ilvl w:val="0"/>
          <w:numId w:val="1"/>
        </w:numPr>
        <w:spacing w:after="0"/>
        <w:rPr>
          <w:rFonts w:ascii="Maiandra GD" w:hAnsi="Maiandra GD" w:cs="Arial"/>
          <w:b/>
          <w:sz w:val="20"/>
          <w:szCs w:val="18"/>
        </w:rPr>
      </w:pPr>
      <w:r w:rsidRPr="00B5002E">
        <w:rPr>
          <w:rFonts w:ascii="Maiandra GD" w:hAnsi="Maiandra GD" w:cs="Arial"/>
          <w:b/>
          <w:sz w:val="20"/>
          <w:szCs w:val="18"/>
          <w:u w:val="single"/>
        </w:rPr>
        <w:t xml:space="preserve">Maklumat </w:t>
      </w:r>
      <w:r w:rsidR="00536505" w:rsidRPr="00B5002E">
        <w:rPr>
          <w:rFonts w:ascii="Maiandra GD" w:hAnsi="Maiandra GD" w:cs="Arial"/>
          <w:b/>
          <w:sz w:val="20"/>
          <w:szCs w:val="18"/>
          <w:u w:val="single"/>
        </w:rPr>
        <w:t>Tempat Kajian</w:t>
      </w:r>
      <w:r w:rsidR="00E76982" w:rsidRPr="00B5002E">
        <w:rPr>
          <w:rFonts w:ascii="Maiandra GD" w:hAnsi="Maiandra GD" w:cs="Arial"/>
          <w:b/>
          <w:sz w:val="20"/>
          <w:szCs w:val="18"/>
          <w:u w:val="single"/>
        </w:rPr>
        <w:t>/ Lawatan</w:t>
      </w:r>
      <w:r w:rsidR="00E445F6" w:rsidRPr="00B5002E">
        <w:rPr>
          <w:rFonts w:ascii="Maiandra GD" w:hAnsi="Maiandra GD" w:cs="Arial"/>
          <w:b/>
          <w:sz w:val="20"/>
          <w:szCs w:val="18"/>
          <w:u w:val="single"/>
        </w:rPr>
        <w:t xml:space="preserve"> 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>(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>Study/Visit Location Information</w:t>
      </w:r>
      <w:r w:rsidR="00E445F6" w:rsidRPr="00B5002E">
        <w:rPr>
          <w:rFonts w:ascii="Maiandra GD" w:hAnsi="Maiandra GD" w:cs="Arial"/>
          <w:i/>
          <w:sz w:val="20"/>
          <w:szCs w:val="18"/>
          <w:u w:val="single"/>
        </w:rPr>
        <w:t>)</w:t>
      </w:r>
      <w:r w:rsidR="00536505" w:rsidRPr="00B5002E">
        <w:rPr>
          <w:rFonts w:ascii="Maiandra GD" w:hAnsi="Maiandra GD" w:cs="Arial"/>
          <w:b/>
          <w:sz w:val="20"/>
          <w:szCs w:val="18"/>
          <w:u w:val="single"/>
        </w:rPr>
        <w:t>:</w:t>
      </w:r>
    </w:p>
    <w:p w:rsidR="00E76982" w:rsidRPr="00B5002E" w:rsidRDefault="00E76982" w:rsidP="00F90A05">
      <w:pPr>
        <w:spacing w:after="0"/>
        <w:rPr>
          <w:rFonts w:ascii="Maiandra GD" w:hAnsi="Maiandra GD" w:cs="Arial"/>
          <w:b/>
          <w:sz w:val="20"/>
          <w:szCs w:val="18"/>
          <w:u w:val="single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3600"/>
        <w:gridCol w:w="7380"/>
      </w:tblGrid>
      <w:tr w:rsidR="007B0F22" w:rsidRPr="00B5002E" w:rsidTr="00F560AB">
        <w:tc>
          <w:tcPr>
            <w:tcW w:w="3600" w:type="dxa"/>
          </w:tcPr>
          <w:p w:rsidR="007B0F22" w:rsidRPr="00B5002E" w:rsidRDefault="00EE035A" w:rsidP="0050500E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Kod</w:t>
            </w:r>
            <w:r w:rsidR="0050500E"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 &amp; Nama</w:t>
            </w: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 </w:t>
            </w:r>
            <w:r w:rsidR="0050500E" w:rsidRPr="00B5002E">
              <w:rPr>
                <w:rFonts w:ascii="Maiandra GD" w:hAnsi="Maiandra GD" w:cs="Arial"/>
                <w:b/>
                <w:sz w:val="20"/>
                <w:szCs w:val="18"/>
              </w:rPr>
              <w:t>Modul</w:t>
            </w:r>
          </w:p>
          <w:p w:rsidR="00EE035A" w:rsidRPr="00B5002E" w:rsidRDefault="0050500E" w:rsidP="0050500E">
            <w:pPr>
              <w:rPr>
                <w:rFonts w:ascii="Maiandra GD" w:hAnsi="Maiandra GD" w:cs="Arial"/>
                <w:i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Module Code &amp; Nam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7380" w:type="dxa"/>
          </w:tcPr>
          <w:p w:rsidR="007B0F22" w:rsidRPr="00B5002E" w:rsidRDefault="007B0F22" w:rsidP="00F90A05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7B0F22" w:rsidRPr="00B5002E" w:rsidTr="00F560AB">
        <w:tc>
          <w:tcPr>
            <w:tcW w:w="3600" w:type="dxa"/>
          </w:tcPr>
          <w:p w:rsidR="00866048" w:rsidRPr="00B5002E" w:rsidRDefault="00866048" w:rsidP="00866048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juk Kajian/ Lawatan</w:t>
            </w:r>
          </w:p>
          <w:p w:rsidR="0050500E" w:rsidRPr="00B5002E" w:rsidRDefault="00866048" w:rsidP="005618B3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Title of Study)</w:t>
            </w:r>
          </w:p>
        </w:tc>
        <w:tc>
          <w:tcPr>
            <w:tcW w:w="7380" w:type="dxa"/>
          </w:tcPr>
          <w:p w:rsidR="007B0F22" w:rsidRPr="00B5002E" w:rsidRDefault="007B0F22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50500E" w:rsidRPr="00B5002E" w:rsidTr="00F560AB">
        <w:tc>
          <w:tcPr>
            <w:tcW w:w="3600" w:type="dxa"/>
          </w:tcPr>
          <w:p w:rsidR="00866048" w:rsidRPr="00B5002E" w:rsidRDefault="00866048" w:rsidP="00866048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ujuan &amp; Objektif Kajian/ Lawatan</w:t>
            </w:r>
          </w:p>
          <w:p w:rsidR="0050500E" w:rsidRPr="00B5002E" w:rsidRDefault="00866048" w:rsidP="0050500E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Aims &amp; Objectives of Study/ Visit)</w:t>
            </w:r>
            <w:r>
              <w:rPr>
                <w:rFonts w:ascii="Maiandra GD" w:hAnsi="Maiandra GD" w:cs="Arial"/>
                <w:i/>
                <w:sz w:val="20"/>
                <w:szCs w:val="18"/>
              </w:rPr>
              <w:t xml:space="preserve"> </w:t>
            </w:r>
          </w:p>
        </w:tc>
        <w:tc>
          <w:tcPr>
            <w:tcW w:w="7380" w:type="dxa"/>
          </w:tcPr>
          <w:p w:rsidR="0050500E" w:rsidRPr="00B5002E" w:rsidRDefault="0050500E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7B0F22" w:rsidRPr="00B5002E" w:rsidTr="00F560AB">
        <w:tc>
          <w:tcPr>
            <w:tcW w:w="3600" w:type="dxa"/>
          </w:tcPr>
          <w:p w:rsidR="00866048" w:rsidRPr="00B5002E" w:rsidRDefault="00866048" w:rsidP="00866048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Nama ditujukan</w:t>
            </w:r>
          </w:p>
          <w:p w:rsidR="0050500E" w:rsidRPr="00B5002E" w:rsidRDefault="00866048" w:rsidP="0050500E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Name to be addressed)</w:t>
            </w:r>
            <w:r>
              <w:rPr>
                <w:rFonts w:ascii="Maiandra GD" w:hAnsi="Maiandra GD" w:cs="Arial"/>
                <w:i/>
                <w:sz w:val="20"/>
                <w:szCs w:val="18"/>
              </w:rPr>
              <w:t xml:space="preserve"> </w:t>
            </w:r>
          </w:p>
        </w:tc>
        <w:tc>
          <w:tcPr>
            <w:tcW w:w="7380" w:type="dxa"/>
          </w:tcPr>
          <w:p w:rsidR="007B0F22" w:rsidRPr="00B5002E" w:rsidRDefault="007B0F22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E76982" w:rsidRPr="00B5002E" w:rsidTr="00F560AB">
        <w:tc>
          <w:tcPr>
            <w:tcW w:w="3600" w:type="dxa"/>
          </w:tcPr>
          <w:p w:rsidR="00866048" w:rsidRPr="00B5002E" w:rsidRDefault="00866048" w:rsidP="00866048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Jawatan </w:t>
            </w:r>
          </w:p>
          <w:p w:rsidR="0050500E" w:rsidRPr="00B5002E" w:rsidRDefault="00866048" w:rsidP="00866048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Position)</w:t>
            </w:r>
            <w:bookmarkStart w:id="0" w:name="_GoBack"/>
            <w:bookmarkEnd w:id="0"/>
          </w:p>
        </w:tc>
        <w:tc>
          <w:tcPr>
            <w:tcW w:w="7380" w:type="dxa"/>
          </w:tcPr>
          <w:p w:rsidR="00E76982" w:rsidRPr="00B5002E" w:rsidRDefault="006232CF" w:rsidP="007B0F22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sz w:val="20"/>
                <w:szCs w:val="18"/>
              </w:rPr>
              <w:t xml:space="preserve">                                                                                                                                  </w:t>
            </w:r>
          </w:p>
        </w:tc>
      </w:tr>
      <w:tr w:rsidR="00AF4A00" w:rsidRPr="00B5002E" w:rsidTr="00F560AB">
        <w:tc>
          <w:tcPr>
            <w:tcW w:w="3600" w:type="dxa"/>
          </w:tcPr>
          <w:p w:rsidR="00866048" w:rsidRPr="00B5002E" w:rsidRDefault="00866048" w:rsidP="00866048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Alamat Penuh</w:t>
            </w:r>
          </w:p>
          <w:p w:rsidR="0050500E" w:rsidRPr="00B5002E" w:rsidRDefault="00866048" w:rsidP="00866048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Full Address)</w:t>
            </w:r>
          </w:p>
        </w:tc>
        <w:tc>
          <w:tcPr>
            <w:tcW w:w="7380" w:type="dxa"/>
          </w:tcPr>
          <w:p w:rsidR="00AF4A00" w:rsidRPr="00B5002E" w:rsidRDefault="00AF4A00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</w:tbl>
    <w:p w:rsidR="008E0139" w:rsidRPr="00B5002E" w:rsidRDefault="008E0139" w:rsidP="00CB102B">
      <w:pPr>
        <w:spacing w:after="0"/>
        <w:rPr>
          <w:rFonts w:ascii="Maiandra GD" w:hAnsi="Maiandra GD" w:cs="Arial"/>
          <w:b/>
          <w:sz w:val="16"/>
          <w:szCs w:val="18"/>
        </w:rPr>
      </w:pPr>
    </w:p>
    <w:p w:rsidR="00EE035A" w:rsidRPr="00B5002E" w:rsidRDefault="00E445F6" w:rsidP="008E0139">
      <w:pPr>
        <w:pStyle w:val="ListParagraph"/>
        <w:numPr>
          <w:ilvl w:val="0"/>
          <w:numId w:val="1"/>
        </w:numPr>
        <w:spacing w:after="0"/>
        <w:rPr>
          <w:rFonts w:ascii="Maiandra GD" w:hAnsi="Maiandra GD" w:cs="Arial"/>
          <w:b/>
          <w:sz w:val="20"/>
          <w:szCs w:val="18"/>
          <w:u w:val="single"/>
        </w:rPr>
      </w:pPr>
      <w:r w:rsidRPr="00B5002E">
        <w:rPr>
          <w:rFonts w:ascii="Maiandra GD" w:hAnsi="Maiandra GD" w:cs="Arial"/>
          <w:b/>
          <w:sz w:val="20"/>
          <w:szCs w:val="18"/>
          <w:u w:val="single"/>
        </w:rPr>
        <w:t>Tarikh</w:t>
      </w:r>
      <w:r w:rsidRPr="00B5002E">
        <w:rPr>
          <w:rFonts w:ascii="Maiandra GD" w:hAnsi="Maiandra GD" w:cs="Arial"/>
          <w:b/>
          <w:sz w:val="20"/>
          <w:szCs w:val="18"/>
          <w:u w:val="single"/>
        </w:rPr>
        <w:t xml:space="preserve"> Kajian Kerja Lapangan/ Lawatan </w:t>
      </w:r>
      <w:r w:rsidRPr="00B5002E">
        <w:rPr>
          <w:rFonts w:ascii="Maiandra GD" w:hAnsi="Maiandra GD" w:cs="Arial"/>
          <w:i/>
          <w:sz w:val="20"/>
          <w:szCs w:val="18"/>
          <w:u w:val="single"/>
        </w:rPr>
        <w:t>(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Study</w:t>
      </w:r>
      <w:r w:rsidRPr="00B5002E">
        <w:rPr>
          <w:rFonts w:ascii="Maiandra GD" w:hAnsi="Maiandra GD" w:cs="Arial"/>
          <w:i/>
          <w:sz w:val="20"/>
          <w:szCs w:val="18"/>
          <w:u w:val="single"/>
        </w:rPr>
        <w:t>/Visit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 xml:space="preserve"> Dates</w:t>
      </w:r>
      <w:r w:rsidRPr="00B5002E">
        <w:rPr>
          <w:rFonts w:ascii="Maiandra GD" w:hAnsi="Maiandra GD" w:cs="Arial"/>
          <w:i/>
          <w:sz w:val="20"/>
          <w:szCs w:val="18"/>
          <w:u w:val="single"/>
        </w:rPr>
        <w:t>)</w:t>
      </w:r>
      <w:r w:rsidRPr="00B5002E">
        <w:rPr>
          <w:rFonts w:ascii="Maiandra GD" w:hAnsi="Maiandra GD" w:cs="Arial"/>
          <w:b/>
          <w:sz w:val="20"/>
          <w:szCs w:val="18"/>
          <w:u w:val="single"/>
        </w:rPr>
        <w:t>:</w:t>
      </w:r>
    </w:p>
    <w:p w:rsidR="008E0139" w:rsidRPr="00B5002E" w:rsidRDefault="008E0139" w:rsidP="008E0139">
      <w:pPr>
        <w:pStyle w:val="ListParagraph"/>
        <w:spacing w:after="0"/>
        <w:ind w:left="770"/>
        <w:rPr>
          <w:rFonts w:ascii="Maiandra GD" w:hAnsi="Maiandra GD" w:cs="Arial"/>
          <w:b/>
          <w:sz w:val="20"/>
          <w:szCs w:val="18"/>
          <w:u w:val="single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980"/>
        <w:gridCol w:w="3329"/>
        <w:gridCol w:w="1531"/>
        <w:gridCol w:w="4140"/>
      </w:tblGrid>
      <w:tr w:rsidR="00EE035A" w:rsidRPr="00B5002E" w:rsidTr="00F560AB">
        <w:tc>
          <w:tcPr>
            <w:tcW w:w="1980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rikh Mula</w:t>
            </w: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 </w:t>
            </w:r>
          </w:p>
          <w:p w:rsidR="00EE035A" w:rsidRPr="00B5002E" w:rsidRDefault="00EE035A" w:rsidP="008E0139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="008E0139" w:rsidRPr="00B5002E">
              <w:rPr>
                <w:rFonts w:ascii="Maiandra GD" w:hAnsi="Maiandra GD" w:cs="Arial"/>
                <w:i/>
                <w:sz w:val="20"/>
                <w:szCs w:val="18"/>
              </w:rPr>
              <w:t>Commenc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 xml:space="preserve"> Dat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3329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531" w:type="dxa"/>
          </w:tcPr>
          <w:p w:rsidR="00EE035A" w:rsidRPr="00B5002E" w:rsidRDefault="00EE035A" w:rsidP="00EE035A">
            <w:pPr>
              <w:jc w:val="both"/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rikh Tamat</w:t>
            </w: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 </w:t>
            </w:r>
          </w:p>
          <w:p w:rsidR="00EE035A" w:rsidRPr="00B5002E" w:rsidRDefault="00EE035A" w:rsidP="00EE035A">
            <w:pPr>
              <w:jc w:val="both"/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End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 xml:space="preserve"> Date)</w:t>
            </w:r>
          </w:p>
        </w:tc>
        <w:tc>
          <w:tcPr>
            <w:tcW w:w="4140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</w:tbl>
    <w:p w:rsidR="005618B3" w:rsidRPr="00B5002E" w:rsidRDefault="005618B3" w:rsidP="00CB102B">
      <w:pPr>
        <w:spacing w:after="0"/>
        <w:rPr>
          <w:rFonts w:ascii="Maiandra GD" w:hAnsi="Maiandra GD" w:cs="Arial"/>
          <w:b/>
          <w:sz w:val="18"/>
          <w:szCs w:val="18"/>
        </w:rPr>
      </w:pPr>
    </w:p>
    <w:p w:rsidR="00F55A8C" w:rsidRPr="00B5002E" w:rsidRDefault="00536505" w:rsidP="00CB102B">
      <w:pPr>
        <w:pStyle w:val="ListParagraph"/>
        <w:numPr>
          <w:ilvl w:val="0"/>
          <w:numId w:val="1"/>
        </w:numPr>
        <w:spacing w:after="0"/>
        <w:rPr>
          <w:rFonts w:ascii="Maiandra GD" w:hAnsi="Maiandra GD" w:cs="Arial"/>
          <w:b/>
          <w:sz w:val="20"/>
          <w:szCs w:val="18"/>
          <w:u w:val="single"/>
        </w:rPr>
      </w:pPr>
      <w:r w:rsidRPr="00B5002E">
        <w:rPr>
          <w:rFonts w:ascii="Maiandra GD" w:hAnsi="Maiandra GD" w:cs="Arial"/>
          <w:b/>
          <w:sz w:val="20"/>
          <w:szCs w:val="18"/>
          <w:u w:val="single"/>
        </w:rPr>
        <w:t>Pengesahan</w:t>
      </w:r>
      <w:r w:rsidR="00EE035A" w:rsidRPr="00B5002E">
        <w:rPr>
          <w:rFonts w:ascii="Maiandra GD" w:hAnsi="Maiandra GD" w:cs="Arial"/>
          <w:b/>
          <w:sz w:val="20"/>
          <w:szCs w:val="18"/>
          <w:u w:val="single"/>
        </w:rPr>
        <w:t xml:space="preserve"> 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(</w:t>
      </w:r>
      <w:r w:rsidR="008E0139" w:rsidRPr="00B5002E">
        <w:rPr>
          <w:rFonts w:ascii="Maiandra GD" w:hAnsi="Maiandra GD" w:cs="Arial"/>
          <w:i/>
          <w:sz w:val="20"/>
          <w:szCs w:val="18"/>
          <w:u w:val="single"/>
        </w:rPr>
        <w:t>Verification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):</w:t>
      </w:r>
    </w:p>
    <w:p w:rsidR="008E0139" w:rsidRPr="00B5002E" w:rsidRDefault="008E0139" w:rsidP="008E0139">
      <w:pPr>
        <w:pStyle w:val="ListParagraph"/>
        <w:spacing w:after="0"/>
        <w:ind w:left="770"/>
        <w:rPr>
          <w:rFonts w:ascii="Maiandra GD" w:hAnsi="Maiandra GD" w:cs="Arial"/>
          <w:b/>
          <w:sz w:val="20"/>
          <w:szCs w:val="18"/>
          <w:u w:val="single"/>
        </w:rPr>
      </w:pPr>
    </w:p>
    <w:tbl>
      <w:tblPr>
        <w:tblStyle w:val="TableGrid"/>
        <w:tblW w:w="10980" w:type="dxa"/>
        <w:tblInd w:w="-95" w:type="dxa"/>
        <w:tblLook w:val="04A0" w:firstRow="1" w:lastRow="0" w:firstColumn="1" w:lastColumn="0" w:noHBand="0" w:noVBand="1"/>
      </w:tblPr>
      <w:tblGrid>
        <w:gridCol w:w="1890"/>
        <w:gridCol w:w="4050"/>
        <w:gridCol w:w="1440"/>
        <w:gridCol w:w="3600"/>
      </w:tblGrid>
      <w:tr w:rsidR="00A76FB6" w:rsidRPr="00B5002E" w:rsidTr="00F560AB">
        <w:tc>
          <w:tcPr>
            <w:tcW w:w="1890" w:type="dxa"/>
          </w:tcPr>
          <w:p w:rsidR="00A76FB6" w:rsidRPr="00B5002E" w:rsidRDefault="00EE035A" w:rsidP="0050500E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Nama Pensyarah</w:t>
            </w:r>
            <w:r w:rsidRPr="00B5002E">
              <w:rPr>
                <w:rFonts w:ascii="Maiandra GD" w:hAnsi="Maiandra GD" w:cs="Arial"/>
                <w:sz w:val="20"/>
                <w:szCs w:val="18"/>
              </w:rPr>
              <w:t xml:space="preserve"> 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  <w:u w:val="single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Name of Lecturer)</w:t>
            </w:r>
          </w:p>
        </w:tc>
        <w:tc>
          <w:tcPr>
            <w:tcW w:w="9090" w:type="dxa"/>
            <w:gridSpan w:val="3"/>
          </w:tcPr>
          <w:p w:rsidR="00A76FB6" w:rsidRPr="00B5002E" w:rsidRDefault="00A76FB6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  <w:tr w:rsidR="00CB102B" w:rsidRPr="00B5002E" w:rsidTr="00F560AB">
        <w:tc>
          <w:tcPr>
            <w:tcW w:w="1890" w:type="dxa"/>
          </w:tcPr>
          <w:p w:rsidR="00EE035A" w:rsidRPr="00B5002E" w:rsidRDefault="00EE035A" w:rsidP="0050500E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ndatangan</w:t>
            </w:r>
          </w:p>
          <w:p w:rsidR="00CB102B" w:rsidRPr="00B5002E" w:rsidRDefault="00EE035A" w:rsidP="0050500E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Signature)</w:t>
            </w:r>
          </w:p>
        </w:tc>
        <w:tc>
          <w:tcPr>
            <w:tcW w:w="4050" w:type="dxa"/>
          </w:tcPr>
          <w:p w:rsidR="00CB102B" w:rsidRPr="00B5002E" w:rsidRDefault="00CB102B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1440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Tarikh </w:t>
            </w:r>
          </w:p>
          <w:p w:rsidR="00CB102B" w:rsidRPr="00B5002E" w:rsidRDefault="00EE035A" w:rsidP="00EE035A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Dat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3600" w:type="dxa"/>
          </w:tcPr>
          <w:p w:rsidR="00B5002E" w:rsidRPr="00B5002E" w:rsidRDefault="00B5002E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  <w:p w:rsidR="00CB102B" w:rsidRPr="00B5002E" w:rsidRDefault="00B5002E" w:rsidP="00B5002E">
            <w:pPr>
              <w:tabs>
                <w:tab w:val="left" w:pos="2389"/>
              </w:tabs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sz w:val="20"/>
                <w:szCs w:val="18"/>
              </w:rPr>
              <w:tab/>
            </w:r>
          </w:p>
        </w:tc>
      </w:tr>
    </w:tbl>
    <w:p w:rsidR="00865F83" w:rsidRPr="00B5002E" w:rsidRDefault="00865F83" w:rsidP="00CB102B">
      <w:pPr>
        <w:spacing w:after="0"/>
        <w:rPr>
          <w:rFonts w:ascii="Maiandra GD" w:hAnsi="Maiandra GD" w:cs="Arial"/>
          <w:b/>
          <w:sz w:val="18"/>
          <w:szCs w:val="18"/>
        </w:rPr>
      </w:pPr>
    </w:p>
    <w:p w:rsidR="008E0139" w:rsidRPr="00B5002E" w:rsidRDefault="00CB102B" w:rsidP="008E0139">
      <w:pPr>
        <w:pStyle w:val="ListParagraph"/>
        <w:numPr>
          <w:ilvl w:val="0"/>
          <w:numId w:val="1"/>
        </w:numPr>
        <w:rPr>
          <w:rFonts w:ascii="Maiandra GD" w:hAnsi="Maiandra GD" w:cs="Arial"/>
          <w:sz w:val="20"/>
          <w:szCs w:val="18"/>
          <w:u w:val="single"/>
        </w:rPr>
      </w:pPr>
      <w:r w:rsidRPr="00B5002E">
        <w:rPr>
          <w:rFonts w:ascii="Maiandra GD" w:hAnsi="Maiandra GD" w:cs="Arial"/>
          <w:b/>
          <w:sz w:val="20"/>
          <w:szCs w:val="18"/>
          <w:u w:val="single"/>
        </w:rPr>
        <w:t>Diterima oleh</w:t>
      </w:r>
      <w:r w:rsidR="00EE035A" w:rsidRPr="00B5002E">
        <w:rPr>
          <w:rFonts w:ascii="Maiandra GD" w:hAnsi="Maiandra GD" w:cs="Arial"/>
          <w:b/>
          <w:sz w:val="20"/>
          <w:szCs w:val="18"/>
          <w:u w:val="single"/>
        </w:rPr>
        <w:t xml:space="preserve"> 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(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Received by</w:t>
      </w:r>
      <w:r w:rsidR="00EE035A" w:rsidRPr="00B5002E">
        <w:rPr>
          <w:rFonts w:ascii="Maiandra GD" w:hAnsi="Maiandra GD" w:cs="Arial"/>
          <w:i/>
          <w:sz w:val="20"/>
          <w:szCs w:val="18"/>
          <w:u w:val="single"/>
        </w:rPr>
        <w:t>)</w:t>
      </w:r>
      <w:r w:rsidRPr="00B5002E">
        <w:rPr>
          <w:rFonts w:ascii="Maiandra GD" w:hAnsi="Maiandra GD" w:cs="Arial"/>
          <w:b/>
          <w:sz w:val="20"/>
          <w:szCs w:val="18"/>
          <w:u w:val="single"/>
        </w:rPr>
        <w:t>:</w:t>
      </w:r>
    </w:p>
    <w:tbl>
      <w:tblPr>
        <w:tblStyle w:val="TableGrid"/>
        <w:tblW w:w="1098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990"/>
        <w:gridCol w:w="4050"/>
        <w:gridCol w:w="1530"/>
        <w:gridCol w:w="1800"/>
        <w:gridCol w:w="900"/>
        <w:gridCol w:w="1710"/>
      </w:tblGrid>
      <w:tr w:rsidR="00CB102B" w:rsidRPr="00B5002E" w:rsidTr="00F560AB">
        <w:tc>
          <w:tcPr>
            <w:tcW w:w="990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Nama </w:t>
            </w:r>
          </w:p>
          <w:p w:rsidR="00CB102B" w:rsidRPr="00B5002E" w:rsidRDefault="00EE035A" w:rsidP="00EE035A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Name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)</w:t>
            </w:r>
          </w:p>
        </w:tc>
        <w:tc>
          <w:tcPr>
            <w:tcW w:w="4050" w:type="dxa"/>
          </w:tcPr>
          <w:p w:rsidR="00B5002E" w:rsidRDefault="00B5002E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  <w:p w:rsidR="00CB102B" w:rsidRPr="00B5002E" w:rsidRDefault="00B5002E" w:rsidP="00B5002E">
            <w:pPr>
              <w:tabs>
                <w:tab w:val="left" w:pos="2865"/>
              </w:tabs>
              <w:rPr>
                <w:rFonts w:ascii="Maiandra GD" w:hAnsi="Maiandra GD" w:cs="Arial"/>
                <w:sz w:val="20"/>
                <w:szCs w:val="18"/>
              </w:rPr>
            </w:pPr>
            <w:r>
              <w:rPr>
                <w:rFonts w:ascii="Maiandra GD" w:hAnsi="Maiandra GD" w:cs="Arial"/>
                <w:sz w:val="20"/>
                <w:szCs w:val="18"/>
              </w:rPr>
              <w:tab/>
            </w:r>
          </w:p>
        </w:tc>
        <w:tc>
          <w:tcPr>
            <w:tcW w:w="1530" w:type="dxa"/>
          </w:tcPr>
          <w:p w:rsidR="00CB102B" w:rsidRPr="00B5002E" w:rsidRDefault="00EE035A" w:rsidP="007B0F22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>Tandatangan</w:t>
            </w:r>
            <w:r w:rsidRPr="00B5002E">
              <w:rPr>
                <w:rFonts w:ascii="Maiandra GD" w:hAnsi="Maiandra GD" w:cs="Arial"/>
                <w:sz w:val="20"/>
                <w:szCs w:val="18"/>
              </w:rPr>
              <w:t xml:space="preserve"> </w:t>
            </w: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Signature)</w:t>
            </w:r>
          </w:p>
        </w:tc>
        <w:tc>
          <w:tcPr>
            <w:tcW w:w="1800" w:type="dxa"/>
          </w:tcPr>
          <w:p w:rsidR="00CB102B" w:rsidRPr="00B5002E" w:rsidRDefault="00CB102B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  <w:tc>
          <w:tcPr>
            <w:tcW w:w="900" w:type="dxa"/>
          </w:tcPr>
          <w:p w:rsidR="00EE035A" w:rsidRPr="00B5002E" w:rsidRDefault="00EE035A" w:rsidP="00EE035A">
            <w:pPr>
              <w:rPr>
                <w:rFonts w:ascii="Maiandra GD" w:hAnsi="Maiandra GD" w:cs="Arial"/>
                <w:b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b/>
                <w:sz w:val="20"/>
                <w:szCs w:val="18"/>
              </w:rPr>
              <w:t xml:space="preserve">Tarikh </w:t>
            </w:r>
          </w:p>
          <w:p w:rsidR="00CB102B" w:rsidRPr="00B5002E" w:rsidRDefault="00EE035A" w:rsidP="00EE035A">
            <w:pPr>
              <w:rPr>
                <w:rFonts w:ascii="Maiandra GD" w:hAnsi="Maiandra GD" w:cs="Arial"/>
                <w:sz w:val="20"/>
                <w:szCs w:val="18"/>
              </w:rPr>
            </w:pPr>
            <w:r w:rsidRPr="00B5002E">
              <w:rPr>
                <w:rFonts w:ascii="Maiandra GD" w:hAnsi="Maiandra GD" w:cs="Arial"/>
                <w:i/>
                <w:sz w:val="20"/>
                <w:szCs w:val="18"/>
              </w:rPr>
              <w:t>(Date)</w:t>
            </w:r>
          </w:p>
        </w:tc>
        <w:tc>
          <w:tcPr>
            <w:tcW w:w="1710" w:type="dxa"/>
          </w:tcPr>
          <w:p w:rsidR="00CB102B" w:rsidRPr="00B5002E" w:rsidRDefault="00CB102B" w:rsidP="007B0F22">
            <w:pPr>
              <w:rPr>
                <w:rFonts w:ascii="Maiandra GD" w:hAnsi="Maiandra GD" w:cs="Arial"/>
                <w:sz w:val="20"/>
                <w:szCs w:val="18"/>
              </w:rPr>
            </w:pPr>
          </w:p>
        </w:tc>
      </w:tr>
    </w:tbl>
    <w:p w:rsidR="00010BB2" w:rsidRPr="003978D3" w:rsidRDefault="00B5002E" w:rsidP="00B5002E">
      <w:pPr>
        <w:tabs>
          <w:tab w:val="left" w:pos="4035"/>
        </w:tabs>
        <w:rPr>
          <w:rFonts w:ascii="Century Gothic" w:hAnsi="Century Gothic" w:cs="Arial"/>
        </w:rPr>
      </w:pPr>
      <w:r>
        <w:rPr>
          <w:rFonts w:ascii="Century Gothic" w:hAnsi="Century Gothic" w:cs="Arial"/>
        </w:rPr>
        <w:tab/>
      </w:r>
    </w:p>
    <w:sectPr w:rsidR="00010BB2" w:rsidRPr="003978D3" w:rsidSect="00B5002E">
      <w:footerReference w:type="default" r:id="rId9"/>
      <w:pgSz w:w="12240" w:h="15840"/>
      <w:pgMar w:top="180" w:right="720" w:bottom="360" w:left="720" w:header="18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63E" w:rsidRDefault="0009563E" w:rsidP="00536505">
      <w:pPr>
        <w:spacing w:after="0" w:line="240" w:lineRule="auto"/>
      </w:pPr>
      <w:r>
        <w:separator/>
      </w:r>
    </w:p>
  </w:endnote>
  <w:endnote w:type="continuationSeparator" w:id="0">
    <w:p w:rsidR="0009563E" w:rsidRDefault="0009563E" w:rsidP="00536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haroni">
    <w:altName w:val="Segoe UI Semibold"/>
    <w:charset w:val="00"/>
    <w:family w:val="auto"/>
    <w:pitch w:val="variable"/>
    <w:sig w:usb0="00000000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002E" w:rsidRPr="00BF4D20" w:rsidRDefault="00B5002E" w:rsidP="00B5002E">
    <w:pPr>
      <w:rPr>
        <w:rFonts w:ascii="Century Gothic" w:hAnsi="Century Gothic"/>
        <w:sz w:val="16"/>
        <w:szCs w:val="16"/>
      </w:rPr>
    </w:pPr>
    <w:r>
      <w:rPr>
        <w:rFonts w:ascii="Maiandra GD" w:hAnsi="Maiandra GD"/>
        <w:sz w:val="16"/>
        <w:szCs w:val="16"/>
      </w:rPr>
      <w:t>Rev</w:t>
    </w:r>
    <w:r w:rsidR="009E3FB7" w:rsidRPr="009E3FB7">
      <w:rPr>
        <w:rFonts w:ascii="Maiandra GD" w:hAnsi="Maiandra GD"/>
        <w:sz w:val="16"/>
        <w:szCs w:val="16"/>
      </w:rPr>
      <w:t xml:space="preserve"> </w:t>
    </w:r>
    <w:r>
      <w:rPr>
        <w:rFonts w:ascii="Maiandra GD" w:hAnsi="Maiandra GD"/>
        <w:sz w:val="16"/>
        <w:szCs w:val="16"/>
      </w:rPr>
      <w:t>Oct</w:t>
    </w:r>
    <w:r w:rsidR="009E3FB7" w:rsidRPr="009E3FB7">
      <w:rPr>
        <w:rFonts w:ascii="Maiandra GD" w:hAnsi="Maiandra GD"/>
        <w:sz w:val="16"/>
        <w:szCs w:val="16"/>
      </w:rPr>
      <w:t xml:space="preserve"> 2023</w:t>
    </w:r>
    <w:r w:rsidRPr="00B5002E">
      <w:rPr>
        <w:noProof/>
      </w:rPr>
      <w:t xml:space="preserve"> </w:t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 w:rsidRPr="00BF4D20">
      <w:rPr>
        <w:rFonts w:ascii="Century Gothic" w:hAnsi="Century Gothic"/>
        <w:sz w:val="16"/>
        <w:szCs w:val="16"/>
      </w:rPr>
      <w:t>Tarikh Surat dikeluarkan</w:t>
    </w:r>
    <w:r>
      <w:rPr>
        <w:rFonts w:ascii="Century Gothic" w:hAnsi="Century Gothic"/>
        <w:sz w:val="16"/>
        <w:szCs w:val="16"/>
      </w:rPr>
      <w:t xml:space="preserve"> </w:t>
    </w:r>
    <w:r w:rsidRPr="00EE035A">
      <w:rPr>
        <w:rFonts w:ascii="Century Gothic" w:hAnsi="Century Gothic"/>
        <w:i/>
        <w:sz w:val="16"/>
        <w:szCs w:val="16"/>
      </w:rPr>
      <w:t>(</w:t>
    </w:r>
    <w:r>
      <w:rPr>
        <w:rFonts w:ascii="Century Gothic" w:hAnsi="Century Gothic"/>
        <w:i/>
        <w:sz w:val="16"/>
        <w:szCs w:val="16"/>
      </w:rPr>
      <w:t>D</w:t>
    </w:r>
    <w:r w:rsidRPr="00EE035A">
      <w:rPr>
        <w:rFonts w:ascii="Century Gothic" w:hAnsi="Century Gothic"/>
        <w:i/>
        <w:sz w:val="16"/>
        <w:szCs w:val="16"/>
      </w:rPr>
      <w:t>ate</w:t>
    </w:r>
    <w:r>
      <w:rPr>
        <w:rFonts w:ascii="Century Gothic" w:hAnsi="Century Gothic"/>
        <w:i/>
        <w:sz w:val="16"/>
        <w:szCs w:val="16"/>
      </w:rPr>
      <w:t xml:space="preserve"> Letter issued</w:t>
    </w:r>
    <w:r w:rsidRPr="00EE035A">
      <w:rPr>
        <w:rFonts w:ascii="Century Gothic" w:hAnsi="Century Gothic"/>
        <w:i/>
        <w:sz w:val="16"/>
        <w:szCs w:val="16"/>
      </w:rPr>
      <w:t>):</w:t>
    </w:r>
    <w:r w:rsidRPr="00BF4D20">
      <w:rPr>
        <w:rFonts w:ascii="Century Gothic" w:hAnsi="Century Gothic"/>
        <w:sz w:val="16"/>
        <w:szCs w:val="16"/>
      </w:rPr>
      <w:t xml:space="preserve"> </w:t>
    </w:r>
  </w:p>
  <w:p w:rsidR="009E3FB7" w:rsidRPr="009E3FB7" w:rsidRDefault="00B5002E" w:rsidP="00B5002E">
    <w:pPr>
      <w:pStyle w:val="Footer"/>
      <w:tabs>
        <w:tab w:val="clear" w:pos="4680"/>
        <w:tab w:val="clear" w:pos="9360"/>
        <w:tab w:val="left" w:pos="7365"/>
      </w:tabs>
      <w:rPr>
        <w:rFonts w:ascii="Maiandra GD" w:hAnsi="Maiandra GD"/>
        <w:sz w:val="16"/>
        <w:szCs w:val="16"/>
      </w:rPr>
    </w:pP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63E" w:rsidRDefault="0009563E" w:rsidP="00536505">
      <w:pPr>
        <w:spacing w:after="0" w:line="240" w:lineRule="auto"/>
      </w:pPr>
      <w:r>
        <w:separator/>
      </w:r>
    </w:p>
  </w:footnote>
  <w:footnote w:type="continuationSeparator" w:id="0">
    <w:p w:rsidR="0009563E" w:rsidRDefault="0009563E" w:rsidP="005365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13ACC"/>
    <w:multiLevelType w:val="hybridMultilevel"/>
    <w:tmpl w:val="042A29C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227170B0"/>
    <w:multiLevelType w:val="hybridMultilevel"/>
    <w:tmpl w:val="CC603C1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" w15:restartNumberingAfterBreak="0">
    <w:nsid w:val="2CF749CA"/>
    <w:multiLevelType w:val="hybridMultilevel"/>
    <w:tmpl w:val="042A29C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3BE344A2"/>
    <w:multiLevelType w:val="hybridMultilevel"/>
    <w:tmpl w:val="646CF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2NDMwsDA3NDIyNbFQ0lEKTi0uzszPAykwrAUAWUvnVywAAAA="/>
  </w:docVars>
  <w:rsids>
    <w:rsidRoot w:val="00F90A05"/>
    <w:rsid w:val="00007EAE"/>
    <w:rsid w:val="00010BB2"/>
    <w:rsid w:val="00014020"/>
    <w:rsid w:val="000933A8"/>
    <w:rsid w:val="0009563E"/>
    <w:rsid w:val="000E5CBE"/>
    <w:rsid w:val="000F718D"/>
    <w:rsid w:val="00192EF2"/>
    <w:rsid w:val="0021069B"/>
    <w:rsid w:val="002119D7"/>
    <w:rsid w:val="002127BA"/>
    <w:rsid w:val="00215BDC"/>
    <w:rsid w:val="00226CC6"/>
    <w:rsid w:val="0028492B"/>
    <w:rsid w:val="00325362"/>
    <w:rsid w:val="003978D3"/>
    <w:rsid w:val="003D29B0"/>
    <w:rsid w:val="00406AB4"/>
    <w:rsid w:val="00406D9F"/>
    <w:rsid w:val="004854FB"/>
    <w:rsid w:val="0050500E"/>
    <w:rsid w:val="00536505"/>
    <w:rsid w:val="005618B3"/>
    <w:rsid w:val="00590989"/>
    <w:rsid w:val="005D7AE2"/>
    <w:rsid w:val="006232CF"/>
    <w:rsid w:val="006E2EFE"/>
    <w:rsid w:val="007521F4"/>
    <w:rsid w:val="007B0F22"/>
    <w:rsid w:val="007C1BC9"/>
    <w:rsid w:val="00801539"/>
    <w:rsid w:val="00803F28"/>
    <w:rsid w:val="00865F83"/>
    <w:rsid w:val="00866048"/>
    <w:rsid w:val="008D6618"/>
    <w:rsid w:val="008E0139"/>
    <w:rsid w:val="009202B5"/>
    <w:rsid w:val="009C13BD"/>
    <w:rsid w:val="009E3CBB"/>
    <w:rsid w:val="009E3FB7"/>
    <w:rsid w:val="00A76FB6"/>
    <w:rsid w:val="00AE2747"/>
    <w:rsid w:val="00AF4A00"/>
    <w:rsid w:val="00B347FD"/>
    <w:rsid w:val="00B36E3F"/>
    <w:rsid w:val="00B5002E"/>
    <w:rsid w:val="00BF4D20"/>
    <w:rsid w:val="00CB102B"/>
    <w:rsid w:val="00CF75E4"/>
    <w:rsid w:val="00D12892"/>
    <w:rsid w:val="00D405B8"/>
    <w:rsid w:val="00D708D7"/>
    <w:rsid w:val="00D93770"/>
    <w:rsid w:val="00E445F6"/>
    <w:rsid w:val="00E76982"/>
    <w:rsid w:val="00ED2A4C"/>
    <w:rsid w:val="00ED5B3B"/>
    <w:rsid w:val="00EE035A"/>
    <w:rsid w:val="00F05237"/>
    <w:rsid w:val="00F55A8C"/>
    <w:rsid w:val="00F560AB"/>
    <w:rsid w:val="00F90A05"/>
    <w:rsid w:val="00FD3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244BF7"/>
  <w15:chartTrackingRefBased/>
  <w15:docId w15:val="{E880245A-EC83-4683-A320-27C335B83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0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1B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BC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6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505"/>
  </w:style>
  <w:style w:type="paragraph" w:styleId="Footer">
    <w:name w:val="footer"/>
    <w:basedOn w:val="Normal"/>
    <w:link w:val="FooterChar"/>
    <w:uiPriority w:val="99"/>
    <w:unhideWhenUsed/>
    <w:rsid w:val="00536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505"/>
  </w:style>
  <w:style w:type="paragraph" w:styleId="ListParagraph">
    <w:name w:val="List Paragraph"/>
    <w:basedOn w:val="Normal"/>
    <w:uiPriority w:val="34"/>
    <w:qFormat/>
    <w:rsid w:val="00F55A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55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3</Words>
  <Characters>1853</Characters>
  <Application>Microsoft Office Word</Application>
  <DocSecurity>0</DocSecurity>
  <Lines>1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an Bin Hj Ibrahim</dc:creator>
  <cp:keywords/>
  <dc:description/>
  <cp:lastModifiedBy>Rasheedah binti Hj Marjik</cp:lastModifiedBy>
  <cp:revision>3</cp:revision>
  <cp:lastPrinted>2023-10-04T00:37:00Z</cp:lastPrinted>
  <dcterms:created xsi:type="dcterms:W3CDTF">2023-10-04T00:38:00Z</dcterms:created>
  <dcterms:modified xsi:type="dcterms:W3CDTF">2023-10-04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325bfbc42351baf30548d5293a31450da6349240322ed38e2eefbea671c900</vt:lpwstr>
  </property>
</Properties>
</file>